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Videographer Internship Position - Italy Naples</w:t>
      </w:r>
    </w:p>
    <w:bookmarkEnd w:id="20"/>
    <w:p>
      <w:pPr>
        <w:pStyle w:val="BodyText"/>
      </w:pPr>
      <w:r>
        <w:t xml:space="preserve">[Your Full Name]</w:t>
      </w:r>
      <w:r>
        <w:br/>
      </w:r>
      <w:r>
        <w:t xml:space="preserve">[Your Address]</w:t>
      </w:r>
      <w:r>
        <w:br/>
      </w:r>
      <w:r>
        <w:t xml:space="preserve">[City, Postal Code]</w:t>
      </w:r>
      <w:r>
        <w:br/>
      </w:r>
      <w:r>
        <w:t xml:space="preserve">[Email Address] | [Phone Number] | [Portfolio URL]</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Naples, Italy</w:t>
      </w:r>
    </w:p>
    <w:p>
      <w:pPr>
        <w:pStyle w:val="BodyText"/>
      </w:pPr>
      <w:r>
        <w:t xml:space="preserve">Dear Hiring Manager,</w:t>
      </w:r>
    </w:p>
    <w:p>
      <w:pPr>
        <w:pStyle w:val="BodyText"/>
      </w:pPr>
      <w:r>
        <w:t xml:space="preserve">I am writing with profound enthusiasm to submit my application for the Videographer Internship position at your esteemed media production company in Naples, Italy. As a dedicated visual storyteller with a deep passion for cinematic narrative and cultural immersion, I have long aspired to hone my skills within the vibrant creative ecosystem of Italy Naples—a city where history breathes through every cobblestone and artistic expression pulses through its streets. This</w:t>
      </w:r>
      <w:r>
        <w:t xml:space="preserve"> </w:t>
      </w:r>
      <w:r>
        <w:rPr>
          <w:bCs/>
          <w:b/>
        </w:rPr>
        <w:t xml:space="preserve">Internship Application Letter</w:t>
      </w:r>
      <w:r>
        <w:t xml:space="preserve"> </w:t>
      </w:r>
      <w:r>
        <w:t xml:space="preserve">represents not merely a professional opportunity but the culmination of a journey to merge my technical videography expertise with the soul-stirring essence of Southern Italy.</w:t>
      </w:r>
    </w:p>
    <w:p>
      <w:pPr>
        <w:pStyle w:val="BodyText"/>
      </w:pPr>
      <w:r>
        <w:t xml:space="preserve">My academic foundation in Digital Media Production at [Your University] has equipped me with comprehensive technical proficiency across the entire video production pipeline. I have mastered industry-standard software including Adobe Premiere Pro, DaVinci Resolve, and After Effects, while developing advanced skills in 4K cinematography, color grading, and audio synchronization. My portfolio features a documentary series titled "Voices of the Amalfi Coast," where I documented fishing traditions in Positano through 32 hours of fieldwork—capturing golden-hour sequences on Capri’s coastline and intimate interviews with local fishermen whose stories became the backbone of my narrative. This project demanded not just technical precision but cultural sensitivity, a skill I cultivated by studying Italian language and history during my preparatory phase. My ability to translate complex human experiences into compelling visual narratives aligns perfectly with the creative vision required for your team’s work in</w:t>
      </w:r>
      <w:r>
        <w:t xml:space="preserve"> </w:t>
      </w:r>
      <w:r>
        <w:rPr>
          <w:bCs/>
          <w:b/>
        </w:rPr>
        <w:t xml:space="preserve">Italy Naples</w:t>
      </w:r>
      <w:r>
        <w:t xml:space="preserve">.</w:t>
      </w:r>
    </w:p>
    <w:p>
      <w:pPr>
        <w:pStyle w:val="BodyText"/>
      </w:pPr>
      <w:r>
        <w:t xml:space="preserve">What makes this opportunity uniquely compelling is Naples itself—a city that isn’t merely a location but a living, breathing character in every frame. The juxtaposition of ancient ruins like the Roman amphitheaters against modern street art scenes, the rhythmic pulse of Neapolitan folk music seeping through trattorias at dusk, and the raw authenticity of community life along Via Toledo all present unparalleled material for a</w:t>
      </w:r>
      <w:r>
        <w:t xml:space="preserve"> </w:t>
      </w:r>
      <w:r>
        <w:rPr>
          <w:bCs/>
          <w:b/>
        </w:rPr>
        <w:t xml:space="preserve">Videographer</w:t>
      </w:r>
      <w:r>
        <w:t xml:space="preserve">. I have spent years researching Naples’ cultural tapestry: from the haunting beauty of Castel dell’Ovo at sunrise to the chaotic joy of the Feast of San Gennaro. This isn’t just background research; it’s an emotional connection I intend to channel into my work. As a videographer, I don’t simply document scenes—I seek to capture the *essence* that transforms a location into a memory, and Naples is where this philosophy finds its most potent expression.</w:t>
      </w:r>
    </w:p>
    <w:p>
      <w:pPr>
        <w:pStyle w:val="BodyText"/>
      </w:pPr>
      <w:r>
        <w:t xml:space="preserve">During my previous internship at [Previous Company], I contributed to a 20-minute short film about urban renewal in Milan, managing camera operation for 15 days of on-location shoots. This experience taught me the importance of adaptability—whether navigating unpredictable weather during outdoor sequences or collaborating with diverse crew members under tight deadlines. I am equally prepared to embrace the challenges unique to Naples: its labyrinthine alleyways demanding precise logistics, its intense summer light requiring innovative lighting techniques, and its rich culinary culture that offers endless visual inspiration. My technical toolkit includes drone cinematography (certified operator), motion graphics for social media content, and a deep understanding of Italian production workflows—skills I’m eager to deploy in your Naples-based projects. Crucially, I’ve already begun learning Neapolitan dialect to foster genuine connections with local subjects during my internship.</w:t>
      </w:r>
    </w:p>
    <w:p>
      <w:pPr>
        <w:pStyle w:val="BodyText"/>
      </w:pPr>
      <w:r>
        <w:t xml:space="preserve">The prospect of contributing to your team’s mission in</w:t>
      </w:r>
      <w:r>
        <w:t xml:space="preserve"> </w:t>
      </w:r>
      <w:r>
        <w:rPr>
          <w:bCs/>
          <w:b/>
        </w:rPr>
        <w:t xml:space="preserve">Italy Naples</w:t>
      </w:r>
      <w:r>
        <w:t xml:space="preserve"> </w:t>
      </w:r>
      <w:r>
        <w:t xml:space="preserve">excites me because it transcends professional development—it’s about becoming part of a creative lineage. Naples has inspired generations of filmmakers from Roberto Rossellini to the modern auteurs at Cinecittà studios. I admire how your company blends historical preservation with contemporary storytelling, as seen in your recent project "Naples Unspoken: The Language of Walls," which transformed street art into a visual dialogue about urban identity. As an intern, I aspire to support such initiatives by capturing the subtle textures of daily life—children playing *pallone* in Piazza del Plebiscito, artisans shaping ceramic *pasticcerie* in Spaccanapoli, or the quiet devotion of Sunday churchgoers at San Domenico Maggiore. My goal is not merely to produce footage but to elevate the city’s narrative through a lens that honors its complexity while embracing its modern vitality.</w:t>
      </w:r>
    </w:p>
    <w:p>
      <w:pPr>
        <w:pStyle w:val="BodyText"/>
      </w:pPr>
      <w:r>
        <w:t xml:space="preserve">What sets me apart as a candidate is my commitment to cultural reciprocity. I’ve spent months preparing for this internship: researching Naples’ film history, connecting with local artists via Instagram, and even participating in virtual cooking classes to understand the city’s culinary rhythms. I recognize that an intern must be both a learner and a contributor—someone who brings fresh perspectives while respecting the context they enter. My approach is rooted in humility: I will actively listen before shooting, collaborate closely with your senior videographers to absorb their techniques, and ensure every frame serves the story’s authenticity rather than my personal aesthetic. In return, I offer relentless dedication—10-hour workdays during production phases—and a portfolio of self-driven projects that already showcase my ability to thrive in demanding creative environments.</w:t>
      </w:r>
    </w:p>
    <w:p>
      <w:pPr>
        <w:pStyle w:val="BodyText"/>
      </w:pPr>
      <w:r>
        <w:t xml:space="preserve">I am prepared to relocate immediately and fully immerse myself in Naples’ creative community. This isn’t just an internship; it’s the beginning of my journey as a filmmaker who understands that true artistry emerges from deep cultural engagement. I have attached my portfolio showcasing 12 curated projects, including a 4K documentary on Vesuvius’ volcanic ecosystem (shot during an extended field trip to the region), which demonstrates my technical versatility and passion for Italian landscapes. I am confident that my blend of videography expertise, cultural preparation, and unwavering dedication makes me an ideal candidate for your</w:t>
      </w:r>
      <w:r>
        <w:t xml:space="preserve"> </w:t>
      </w:r>
      <w:r>
        <w:rPr>
          <w:bCs/>
          <w:b/>
        </w:rPr>
        <w:t xml:space="preserve">Videographer</w:t>
      </w:r>
      <w:r>
        <w:t xml:space="preserve"> </w:t>
      </w:r>
      <w:r>
        <w:t xml:space="preserve">Internship in Naples.</w:t>
      </w:r>
    </w:p>
    <w:p>
      <w:pPr>
        <w:pStyle w:val="BodyText"/>
      </w:pPr>
      <w:r>
        <w:t xml:space="preserve">Thank you for considering my application. I am eager to discuss how my vision aligns with your team’s mission and how I can contribute to the cinematic legacy of</w:t>
      </w:r>
      <w:r>
        <w:t xml:space="preserve"> </w:t>
      </w:r>
      <w:r>
        <w:rPr>
          <w:bCs/>
          <w:b/>
        </w:rPr>
        <w:t xml:space="preserve">Italy Naples</w:t>
      </w:r>
      <w:r>
        <w:t xml:space="preserve">. I welcome the opportunity to meet at your convenience and am available for an interview immediately upon receiving your respons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19T08:32:28Z</dcterms:created>
  <dcterms:modified xsi:type="dcterms:W3CDTF">2026-07-19T08:32:28Z</dcterms:modified>
</cp:coreProperties>
</file>

<file path=docProps/custom.xml><?xml version="1.0" encoding="utf-8"?>
<Properties xmlns="http://schemas.openxmlformats.org/officeDocument/2006/custom-properties" xmlns:vt="http://schemas.openxmlformats.org/officeDocument/2006/docPropsVTypes"/>
</file>